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2022_loc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- Calculated live oyster density by locality for periods 18 (Winter 2018-2019), 20 (Winter 2019-2020) and 22 (Winter 2020-2021) with the last sample date of period 22 as 2021-01-30.</w:t>
      </w:r>
      <w:r>
        <w:t xml:space="preserve"> 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- Calculated dead oyster density by locality for periods 18 (Winter 2018-2019), 20 (Winter 2019-2020) and 22 (Winter 2020-2021) with the last sample date of period 22 as 2021-01-30.</w:t>
      </w:r>
      <w:r>
        <w:t xml:space="preserve"> 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2022_str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- Calculated live oyster density by strata for periods 18 (Winter 2018-2019), 20 (Winter 2019-2020) and 22 (Winter 2020-2021) with the last sample date of period 22 as 2021-01-30.</w:t>
      </w:r>
      <w:r>
        <w:t xml:space="preserve"> 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pl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- Calculated dead oyster density by strata for periods 18 (Winter 2018-2019), 20 (Winter 2019-2020) and 22 (Winter 2020-2021) with the last sample date of period 22 as 2021-01-30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2T20:37:34Z</dcterms:created>
  <dcterms:modified xsi:type="dcterms:W3CDTF">2021-02-12T20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